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CPXPARAM_Read_DataCheck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                         2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CPXPARAM_LPMetho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                               4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CPXPARAM_QPMetho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                               4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CPXPARAM_MIP_Strategy_StartAlgorithm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            4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05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06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07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New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08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09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10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11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12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13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3317614', where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fx_chrg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s a coefficient of 1e+07, consider using an indicator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1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2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2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New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2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New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New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, binary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t_2(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")', binary variable </w:t>
      </w:r>
      <w:r>
        <w:rPr>
          <w:rFonts w:ascii="Consolas" w:hAnsi="Consolas" w:cs="Consolas"/>
          <w:color w:val="0000FF"/>
          <w:kern w:val="0"/>
          <w:sz w:val="20"/>
          <w:szCs w:val="20"/>
        </w:rPr>
        <w:lastRenderedPageBreak/>
        <w:t>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rnew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is linked with variable '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H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({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})' having ratio 1e+07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2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09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0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1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New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2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3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4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5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6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7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In constraint 'c23618', variable '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X_bat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(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)' has a coefficient 1e+16 times larger than second largest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0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48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17/5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48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3/5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52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1/5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52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39/5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2,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9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9/10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1/5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3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9/1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7/1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1/5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cimal part of coefficient for right-hand side in constraint 'ct_11{96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6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2}' looks like 3/10 in single precision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3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3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1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09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Detected constraint with wide range of coefficients. In </w:t>
      </w:r>
      <w:r>
        <w:rPr>
          <w:rFonts w:ascii="Consolas" w:hAnsi="Consolas" w:cs="Consolas"/>
          <w:color w:val="0000FF"/>
          <w:kern w:val="0"/>
          <w:sz w:val="20"/>
          <w:szCs w:val="20"/>
        </w:rPr>
        <w:lastRenderedPageBreak/>
        <w:t>constraint 'c23610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1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2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3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4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5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6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Detected constraint with wide range of coefficients. In constraint 'c23617' the ratio of largest and smallest (in ab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ute value) coefficients is 1e+16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48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449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2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20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3187224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</w:t>
      </w:r>
      <w:bookmarkStart w:id="0" w:name="_GoBack"/>
      <w:bookmarkEnd w:id="0"/>
      <w:r>
        <w:rPr>
          <w:rFonts w:ascii="Consolas" w:hAnsi="Consolas" w:cs="Consolas"/>
          <w:color w:val="0000FF"/>
          <w:kern w:val="0"/>
          <w:sz w:val="20"/>
          <w:szCs w:val="20"/>
        </w:rPr>
        <w:t>has almost equal coefficients for constraint 'ct_11{375,"Kaohsiung-1","Kaohsiung-3",1}' and constraint 'c3187574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3187578' and constraint 'c3187662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3187175' and constraint 'c3187222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336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2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t_11{722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8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370,"Tainan-3",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3187631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509,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Kaohsiung-1",1}' and constraint 'c3187401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853,"Kaohsiung-1","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3187389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937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4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5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3187559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: the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righthand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 side vector has almost equal coefficients for constraint 'ct_11{722,"Taichung-3","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A17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",1}' and constraint 'c3187678'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CPLEX </w:t>
      </w:r>
      <w:proofErr w:type="gramStart"/>
      <w:r>
        <w:rPr>
          <w:rFonts w:ascii="Consolas" w:hAnsi="Consolas" w:cs="Consolas"/>
          <w:color w:val="0000FF"/>
          <w:kern w:val="0"/>
          <w:sz w:val="20"/>
          <w:szCs w:val="20"/>
        </w:rPr>
        <w:t>Warning  1056</w:t>
      </w:r>
      <w:proofErr w:type="gramEnd"/>
      <w:r>
        <w:rPr>
          <w:rFonts w:ascii="Consolas" w:hAnsi="Consolas" w:cs="Consolas"/>
          <w:color w:val="0000FF"/>
          <w:kern w:val="0"/>
          <w:sz w:val="20"/>
          <w:szCs w:val="20"/>
        </w:rPr>
        <w:t>: Too many warnings of this type have been detected.  All further warnings of this type will be ignored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has eliminated 447851 rows and 336500 column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has improved bounds 5803610 time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has eliminated 447851 rows and 336500 column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has improved bounds 6287829 time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Aggregator has done 132652 substitution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Tried aggregator 2 time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lastRenderedPageBreak/>
        <w:t>MIP 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eliminated 448066 rows and 336591 column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MIP 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added 2 rows and 0 column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MIP 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modified 11954 coefficient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Aggregator did 132652 substitution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Reduced MIP has 2867644 rows, 3665298 columns, and 17387329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nonzeros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Reduced MIP has 135 binaries, 0 generals, 0 SOSs, and 0 indicator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time = 33.79 sec. (53923.33 ticks)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obing time = 6.46 sec. (963.23 ticks)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has eliminated 0 rows and 0 columns..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Tried aggregator 1 time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MIP 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modified 28 coefficient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 xml:space="preserve">Reduced MIP has 2867644 rows, 3665298 columns, and 17387329 </w:t>
      </w:r>
      <w:proofErr w:type="spellStart"/>
      <w:r>
        <w:rPr>
          <w:rFonts w:ascii="Consolas" w:hAnsi="Consolas" w:cs="Consolas"/>
          <w:color w:val="0000FF"/>
          <w:kern w:val="0"/>
          <w:sz w:val="20"/>
          <w:szCs w:val="20"/>
        </w:rPr>
        <w:t>nonzeros</w:t>
      </w:r>
      <w:proofErr w:type="spellEnd"/>
      <w:r>
        <w:rPr>
          <w:rFonts w:ascii="Consolas" w:hAnsi="Consolas" w:cs="Consolas"/>
          <w:color w:val="0000FF"/>
          <w:kern w:val="0"/>
          <w:sz w:val="20"/>
          <w:szCs w:val="20"/>
        </w:rPr>
        <w:t>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Reduced MIP has 135 binaries, 0 generals, 0 SOSs, and 0 indicators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e</w:t>
      </w:r>
      <w:r w:rsidR="00922B21">
        <w:rPr>
          <w:rFonts w:ascii="Consolas" w:hAnsi="Consolas" w:cs="Consolas"/>
          <w:color w:val="0000FF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FF"/>
          <w:kern w:val="0"/>
          <w:sz w:val="20"/>
          <w:szCs w:val="20"/>
        </w:rPr>
        <w:t>ve time = 19.91 sec. (14508.38 ticks)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robing time = 3.92 sec. (416.07 ticks)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Clique table members: 108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MIP emphasis: balance optimality and feasibility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MIP search method: dynamic search.</w:t>
      </w:r>
    </w:p>
    <w:p w:rsidR="00D64192" w:rsidRDefault="00D64192" w:rsidP="00D64192">
      <w:pPr>
        <w:autoSpaceDE w:val="0"/>
        <w:autoSpaceDN w:val="0"/>
        <w:adjustRightInd w:val="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FF"/>
          <w:kern w:val="0"/>
          <w:sz w:val="20"/>
          <w:szCs w:val="20"/>
        </w:rPr>
        <w:t>Parallel mode: deterministic, using up to 8 threads.</w:t>
      </w:r>
    </w:p>
    <w:p w:rsidR="0057130B" w:rsidRPr="00D64192" w:rsidRDefault="00922B21"/>
    <w:sectPr w:rsidR="0057130B" w:rsidRPr="00D64192" w:rsidSect="00D0584A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7I0tzAyMgABJR2l4NTi4sz8PJACw1oAev9J+SwAAAA="/>
  </w:docVars>
  <w:rsids>
    <w:rsidRoot w:val="00D64192"/>
    <w:rsid w:val="00922B21"/>
    <w:rsid w:val="009909F0"/>
    <w:rsid w:val="00D64192"/>
    <w:rsid w:val="00E4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62FE8E-8D2F-40C6-9807-94F7333F8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10-07T19:36:00Z</dcterms:created>
  <dcterms:modified xsi:type="dcterms:W3CDTF">2020-10-07T19:49:00Z</dcterms:modified>
</cp:coreProperties>
</file>